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Default="00D039F0" w:rsidP="00CC7384">
      <w:pPr>
        <w:pStyle w:val="Heading2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F74E64">
        <w:rPr>
          <w:rFonts w:ascii="Arial" w:hAnsi="Arial" w:cs="Arial"/>
          <w:color w:val="548DD4" w:themeColor="text2" w:themeTint="99"/>
        </w:rPr>
        <w:t>elease Template</w:t>
      </w:r>
    </w:p>
    <w:p w:rsidR="00D039F0" w:rsidRPr="006D5C9B" w:rsidRDefault="00FF7FC0" w:rsidP="002623F7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bookmarkStart w:id="0" w:name="_GoBack"/>
      <w:r w:rsidRPr="006D5C9B">
        <w:rPr>
          <w:rFonts w:ascii="Arial" w:hAnsi="Arial" w:cs="Arial"/>
          <w:i/>
          <w:sz w:val="20"/>
          <w:szCs w:val="20"/>
        </w:rPr>
        <w:t>*</w:t>
      </w:r>
      <w:r w:rsidRPr="006D5C9B">
        <w:rPr>
          <w:rFonts w:ascii="Arial" w:hAnsi="Arial" w:cs="Arial"/>
          <w:i/>
          <w:sz w:val="20"/>
          <w:szCs w:val="20"/>
          <w:u w:val="single"/>
        </w:rPr>
        <w:t xml:space="preserve">Before issuing any news release, please send your final draft for review to </w:t>
      </w:r>
      <w:r w:rsidR="00D039F0" w:rsidRPr="006D5C9B">
        <w:rPr>
          <w:rFonts w:ascii="Arial" w:eastAsia="Times New Roman" w:hAnsi="Arial" w:cs="Arial"/>
          <w:i/>
          <w:noProof/>
          <w:sz w:val="20"/>
          <w:szCs w:val="20"/>
          <w:u w:val="single"/>
        </w:rPr>
        <w:t>Wendy.Gutshall@safeway.com</w:t>
      </w:r>
      <w:bookmarkEnd w:id="0"/>
    </w:p>
    <w:p w:rsidR="00FF7FC0" w:rsidRPr="002623F7" w:rsidRDefault="00FF7FC0" w:rsidP="002623F7">
      <w:pPr>
        <w:rPr>
          <w:sz w:val="20"/>
          <w:szCs w:val="20"/>
        </w:rPr>
      </w:pPr>
      <w:r w:rsidRPr="002623F7">
        <w:rPr>
          <w:rFonts w:ascii="Arial" w:hAnsi="Arial" w:cs="Arial"/>
          <w:sz w:val="20"/>
          <w:szCs w:val="20"/>
        </w:rPr>
        <w:t xml:space="preserve">This practice enables us to assist you, as well as keep track of information being issued about our company and manage our brand.  </w:t>
      </w:r>
    </w:p>
    <w:p w:rsidR="00D039F0" w:rsidRDefault="00D039F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FF7FC0" w:rsidRPr="00D039F0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D039F0">
        <w:rPr>
          <w:rFonts w:ascii="Arial" w:eastAsia="Times New Roman" w:hAnsi="Arial" w:cs="Arial"/>
          <w:noProof/>
          <w:sz w:val="18"/>
          <w:szCs w:val="18"/>
        </w:rPr>
        <w:t>Wendy Gutshall</w:t>
      </w:r>
      <w:r w:rsidRPr="00D039F0">
        <w:rPr>
          <w:rFonts w:ascii="Arial" w:eastAsia="Times New Roman" w:hAnsi="Arial" w:cs="Arial"/>
          <w:sz w:val="18"/>
          <w:szCs w:val="18"/>
        </w:rPr>
        <w:t xml:space="preserve"> </w:t>
      </w:r>
    </w:p>
    <w:p w:rsidR="00FF7FC0" w:rsidRPr="00D039F0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D039F0">
        <w:rPr>
          <w:rFonts w:ascii="Arial" w:eastAsia="Times New Roman" w:hAnsi="Arial" w:cs="Arial"/>
          <w:noProof/>
          <w:sz w:val="18"/>
          <w:szCs w:val="18"/>
        </w:rPr>
        <w:t>925-469-7000</w:t>
      </w:r>
    </w:p>
    <w:p w:rsidR="00FF7FC0" w:rsidRPr="00A075A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D039F0">
        <w:rPr>
          <w:rFonts w:ascii="Arial" w:eastAsia="Times New Roman" w:hAnsi="Arial" w:cs="Arial"/>
          <w:noProof/>
          <w:sz w:val="18"/>
          <w:szCs w:val="18"/>
        </w:rPr>
        <w:t>Wendy.Gutshall@safeway.com</w:t>
      </w: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[Banner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:rsidR="00FF7FC0" w:rsidRPr="009531A4" w:rsidRDefault="00FF7FC0" w:rsidP="009531A4">
      <w:pPr>
        <w:jc w:val="both"/>
        <w:rPr>
          <w:rFonts w:ascii="Arial" w:eastAsiaTheme="majorEastAsia" w:hAnsi="Arial" w:cs="Arial"/>
          <w:b/>
          <w:bCs/>
          <w:color w:val="4F81BD" w:themeColor="accent1"/>
        </w:rPr>
      </w:pPr>
    </w:p>
    <w:sectPr w:rsidR="00FF7FC0" w:rsidRPr="009531A4" w:rsidSect="006B37AB">
      <w:headerReference w:type="default" r:id="rId8"/>
      <w:footerReference w:type="even" r:id="rId9"/>
      <w:footerReference w:type="default" r:id="rId10"/>
      <w:pgSz w:w="12240" w:h="15840"/>
      <w:pgMar w:top="1152" w:right="1152" w:bottom="1152" w:left="1152" w:header="720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1D85" w:rsidRDefault="009C1D85">
      <w:r>
        <w:separator/>
      </w:r>
    </w:p>
  </w:endnote>
  <w:endnote w:type="continuationSeparator" w:id="0">
    <w:p w:rsidR="009C1D85" w:rsidRDefault="009C1D85">
      <w:r>
        <w:continuationSeparator/>
      </w:r>
    </w:p>
  </w:endnote>
  <w:endnote w:type="continuationNotice" w:id="1">
    <w:p w:rsidR="009C1D85" w:rsidRDefault="009C1D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1D85" w:rsidRDefault="009C1D85">
      <w:r>
        <w:separator/>
      </w:r>
    </w:p>
  </w:footnote>
  <w:footnote w:type="continuationSeparator" w:id="0">
    <w:p w:rsidR="009C1D85" w:rsidRDefault="009C1D85">
      <w:r>
        <w:continuationSeparator/>
      </w:r>
    </w:p>
  </w:footnote>
  <w:footnote w:type="continuationNotice" w:id="1">
    <w:p w:rsidR="009C1D85" w:rsidRDefault="009C1D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rQUAaqqTCy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6C72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501D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23F7"/>
    <w:rsid w:val="00264554"/>
    <w:rsid w:val="00270C94"/>
    <w:rsid w:val="00270E79"/>
    <w:rsid w:val="002717C0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80361"/>
    <w:rsid w:val="00384A87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0F12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11051"/>
    <w:rsid w:val="00517B8D"/>
    <w:rsid w:val="00520E4A"/>
    <w:rsid w:val="005219F8"/>
    <w:rsid w:val="00521EA5"/>
    <w:rsid w:val="005276B8"/>
    <w:rsid w:val="00530247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E2FF6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37AB"/>
    <w:rsid w:val="006B4846"/>
    <w:rsid w:val="006B52BC"/>
    <w:rsid w:val="006B5A36"/>
    <w:rsid w:val="006C142C"/>
    <w:rsid w:val="006D00CE"/>
    <w:rsid w:val="006D13B9"/>
    <w:rsid w:val="006D5C9B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725D9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1D85"/>
    <w:rsid w:val="009C409B"/>
    <w:rsid w:val="009D1764"/>
    <w:rsid w:val="009D21FB"/>
    <w:rsid w:val="009D5ED8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349DE"/>
    <w:rsid w:val="00A41A6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74CD"/>
    <w:rsid w:val="00BE4607"/>
    <w:rsid w:val="00BF1C4C"/>
    <w:rsid w:val="00BF3E90"/>
    <w:rsid w:val="00BF7424"/>
    <w:rsid w:val="00C001E7"/>
    <w:rsid w:val="00C01ACA"/>
    <w:rsid w:val="00C048D6"/>
    <w:rsid w:val="00C05D78"/>
    <w:rsid w:val="00C06805"/>
    <w:rsid w:val="00C07542"/>
    <w:rsid w:val="00C104F1"/>
    <w:rsid w:val="00C117A5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552E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F0F0B"/>
    <w:rsid w:val="00CF35C8"/>
    <w:rsid w:val="00CF6122"/>
    <w:rsid w:val="00CF71CF"/>
    <w:rsid w:val="00D013C6"/>
    <w:rsid w:val="00D022CA"/>
    <w:rsid w:val="00D02DC8"/>
    <w:rsid w:val="00D03578"/>
    <w:rsid w:val="00D039F0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13A7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509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A2AFB"/>
    <w:rsid w:val="00FB1811"/>
    <w:rsid w:val="00FB4E00"/>
    <w:rsid w:val="00FB508F"/>
    <w:rsid w:val="00FB6E8B"/>
    <w:rsid w:val="00FC301A"/>
    <w:rsid w:val="00FC3CCA"/>
    <w:rsid w:val="00FC78A0"/>
    <w:rsid w:val="00FD0571"/>
    <w:rsid w:val="00FD1D32"/>
    <w:rsid w:val="00FD26F7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CEC8B9-6CC4-4263-B9FC-C6CE79FA0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7</cp:revision>
  <cp:lastPrinted>2015-02-27T19:00:00Z</cp:lastPrinted>
  <dcterms:created xsi:type="dcterms:W3CDTF">2018-05-17T23:04:00Z</dcterms:created>
  <dcterms:modified xsi:type="dcterms:W3CDTF">2018-05-18T17:10:00Z</dcterms:modified>
</cp:coreProperties>
</file>